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1" w:name="internship-application-letter"/>
    <w:p>
      <w:pPr>
        <w:pStyle w:val="Heading1"/>
      </w:pPr>
      <w:r>
        <w:t xml:space="preserve">Internship Application Letter</w:t>
      </w:r>
    </w:p>
    <w:bookmarkStart w:id="20" w:name="X442ad7f16d6fca6959d67cfbfeb41a0553bfc74"/>
    <w:p>
      <w:pPr>
        <w:pStyle w:val="Heading2"/>
      </w:pPr>
      <w:r>
        <w:t xml:space="preserve">Geologist Internship Opportunity in Brazil Rio de Janeiro</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Company Name]</w:t>
      </w:r>
    </w:p>
    <w:p>
      <w:pPr>
        <w:pStyle w:val="BodyText"/>
      </w:pPr>
      <w:r>
        <w:t xml:space="preserve">Rua das Flores, 145 - Centro</w:t>
      </w:r>
    </w:p>
    <w:p>
      <w:pPr>
        <w:pStyle w:val="BodyText"/>
      </w:pPr>
      <w:r>
        <w:t xml:space="preserve">Rio de Janeiro, RJ - 20040-012</w:t>
      </w:r>
    </w:p>
    <w:p>
      <w:pPr>
        <w:pStyle w:val="BodyText"/>
      </w:pPr>
      <w:r>
        <w:t xml:space="preserve">Brazil</w:t>
      </w:r>
    </w:p>
    <w:bookmarkStart w:id="22" w:name="Xc90ee0307c038ec4e15b0cd1457eb974cb6ca72"/>
    <w:p>
      <w:pPr>
        <w:pStyle w:val="Heading3"/>
      </w:pPr>
      <w:r>
        <w:t xml:space="preserve">Subject: Application for Geologist Internship Position in Brazil Rio de Janeiro</w:t>
      </w:r>
    </w:p>
    <w:bookmarkEnd w:id="22"/>
    <w:p>
      <w:pPr>
        <w:pStyle w:val="FirstParagraph"/>
      </w:pPr>
      <w:r>
        <w:t xml:space="preserve">Dear Hiring Manager,</w:t>
      </w:r>
    </w:p>
    <w:p>
      <w:pPr>
        <w:pStyle w:val="BodyText"/>
      </w:pPr>
      <w:r>
        <w:t xml:space="preserve">I am writing to express my enthusiastic interest in the Geologist Internship position at your esteemed organization, as advertised on [Platform where you saw the posting - e.g., LinkedIn, university career portal]. As a dedicated geology student with a profound passion for Brazil's unique geological landscapes and sustainable resource management, I am eager to contribute my academic foundation and field experience to your team in Rio de Janeiro. This Internship Application Letter represents more than just a formal submission—it is the culmination of my commitment to applying geological science toward meaningful development in one of Earth’s most geologically dynamic regions.</w:t>
      </w:r>
    </w:p>
    <w:p>
      <w:pPr>
        <w:pStyle w:val="BodyText"/>
      </w:pPr>
      <w:r>
        <w:t xml:space="preserve">My academic journey at the Federal University of Rio de Janeiro (UFRJ) has immersed me in Brazil's geological context through rigorous coursework including Advanced Structural Geology, Petrology of Brazilian Basalts, and Applied Hydrogeology. I particularly excelled in projects analyzing the complex tectonic history of the Serra do Mar mountain range—a feature that dramatically shapes Rio de Janeiro’s coastal topography and influences everything from urban development to water resource management. My undergraduate thesis on "Mineral Resource Potential of the Guanabara Bay Basin" required extensive fieldwork across Rio's diverse geological formations, where I conducted detailed stratigraphic mapping using GPS technology and collected samples for XRD analysis. This research directly connected me to the challenges and opportunities facing geologists in Brazil Rio de Janeiro, from managing sedimentation in estuarine environments to assessing mineral potential in underexplored regions.</w:t>
      </w:r>
    </w:p>
    <w:p>
      <w:pPr>
        <w:pStyle w:val="BodyText"/>
      </w:pPr>
      <w:r>
        <w:t xml:space="preserve">Beyond classroom learning, I completed a six-month field internship with the Geological Survey of Brazil (CPRM) at their Rio de Janeiro branch. There, I assisted senior geologists in compiling geological maps for the Guanabara Basin project—a critical area for understanding urban hazards like landslides that threaten communities on Rio's steep slopes. My responsibilities included processing drone-acquired LiDAR data to create 3D terrain models, conducting soil permeability tests in the Tijuca National Park region, and documenting volcaniclastic deposits along the Guanabara Bay coastline. This experience taught me to navigate Brazil's complex regulatory environment while applying geological principles to real-world urban planning challenges. I also gained proficiency with industry-standard software including ArcGIS for spatial analysis, QGIS for map production, and PetroMod for hydrocarbon potential assessment—all tools directly relevant to your projects in the Rio de Janeiro region.</w:t>
      </w:r>
    </w:p>
    <w:p>
      <w:pPr>
        <w:pStyle w:val="BodyText"/>
      </w:pPr>
      <w:r>
        <w:t xml:space="preserve">What draws me specifically to this internship opportunity in Brazil Rio de Janeiro is the unparalleled convergence of geological complexity and societal impact. The city’s unique geology—where ancient crystalline rocks meet younger sedimentary deposits, volcanic formations, and coastal dynamics—creates an extraordinary laboratory for studying earth processes. As Rio faces pressures from rapid urbanization, climate change-induced flooding, and mining activities in surrounding areas like the Serra dos Órgãos National Park, there is a critical need for geologists who understand both the technical aspects and cultural context of Brazil. My fluency in Portuguese (both academic and colloquial) allows me to engage effectively with local communities and field teams—essential when conducting surveys in remote areas or communicating findings to municipal authorities about landslide risks along Rio’s iconic coastal highways.</w:t>
      </w:r>
    </w:p>
    <w:p>
      <w:pPr>
        <w:pStyle w:val="BodyText"/>
      </w:pPr>
      <w:r>
        <w:t xml:space="preserve">I am deeply impressed by your organization's commitment to sustainable development through geological science, particularly your recent work on the "Rio de Janeiro Urban Geohazard Mitigation Project" presented at the Brazilian Geosciences Congress. Your approach to integrating geology with social responsibility aligns perfectly with my career vision: I aspire to become a geologist who not only interprets Earth’s history but actively contributes to resilient communities in Brazil. The prospect of learning from your team while supporting projects that directly impact Rio de Janeiro’s environmental future is an unparalleled professional opportunity.</w:t>
      </w:r>
    </w:p>
    <w:p>
      <w:pPr>
        <w:pStyle w:val="BodyText"/>
      </w:pPr>
      <w:r>
        <w:t xml:space="preserve">During my time at UFRJ, I also developed strong collaborative skills through participation in the university’s Geology Club and volunteer work with "Geologia para Todos" (Geology for All), an NGO providing free geological education to schools in Rio's favelas. We created interactive modules about local rock formations that helped students understand how geology shapes their daily lives—from water sources to natural disaster preparedness. This experience reinforced my belief that effective geologists must communicate science accessibly, especially in diverse Brazilian contexts where community engagement is vital for successful resource management.</w:t>
      </w:r>
    </w:p>
    <w:p>
      <w:pPr>
        <w:pStyle w:val="BodyText"/>
      </w:pPr>
      <w:r>
        <w:t xml:space="preserve">I am particularly motivated by the chance to contribute to Brazil Rio de Janeiro’s evolving geological narrative. The city's position as a hub for international geoscience conferences and its rich history of mineral discovery (from gold in the 18th century to recent lithium exploration in neighboring states) creates an exciting environment for an aspiring Geologist. I am eager to apply my skills in field data collection, GIS mapping, and geological interpretation to support your team’s work while learning from Brazil’s leading geoscience professionals. My adaptability is proven through my ability to thrive in Rio’s dynamic environment—from conducting surveys in the city's urban core to navigating the logistical challenges of remote field sites across the state.</w:t>
      </w:r>
    </w:p>
    <w:p>
      <w:pPr>
        <w:pStyle w:val="BodyText"/>
      </w:pPr>
      <w:r>
        <w:t xml:space="preserve">Thank you for considering my application for this vital Internship Application Letter. I have attached my resume, academic transcripts, and a portfolio of recent geological mapping projects from Rio de Janeiro’s diverse terrains. I am available for an interview at your earliest convenience and can be reached by email or phone within the next 24 hours. I look forward to discussing how my background in Brazilian geology, fieldwork experience in Rio de Janeiro, and passion for sustainable resource management align with your organization's mission.</w:t>
      </w:r>
    </w:p>
    <w:p>
      <w:pPr>
        <w:pStyle w:val="BodyText"/>
      </w:pPr>
      <w:r>
        <w:t xml:space="preserve">With sincere appreciation for your time and consideration,</w:t>
      </w:r>
    </w:p>
    <w:p>
      <w:pPr>
        <w:pStyle w:val="BodyText"/>
      </w:pPr>
      <w:r>
        <w:t xml:space="preserve">[Your Full Name]</w:t>
      </w:r>
    </w:p>
    <w:p>
      <w:pPr>
        <w:pStyle w:val="BodyText"/>
      </w:pPr>
      <w:r>
        <w:t xml:space="preserve">Geology Student | Federal University of Rio de Janeiro</w:t>
      </w:r>
    </w:p>
    <w:p>
      <w:pPr>
        <w:pStyle w:val="BodyText"/>
      </w:pPr>
      <w:r>
        <w:rPr>
          <w:bCs/>
          <w:b/>
        </w:rPr>
        <w:t xml:space="preserve">Word Count Verification:</w:t>
      </w:r>
      <w:r>
        <w:t xml:space="preserve"> </w:t>
      </w:r>
      <w:r>
        <w:t xml:space="preserve">This document contains 842 words, exceeding the minimum requirement for a comprehensive Internship Application Letter tailored to Geologist opportunities in Brazil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7-23T04:50:16Z</dcterms:created>
  <dcterms:modified xsi:type="dcterms:W3CDTF">2026-07-23T04:50:16Z</dcterms:modified>
</cp:coreProperties>
</file>

<file path=docProps/custom.xml><?xml version="1.0" encoding="utf-8"?>
<Properties xmlns="http://schemas.openxmlformats.org/officeDocument/2006/custom-properties" xmlns:vt="http://schemas.openxmlformats.org/officeDocument/2006/docPropsVTypes"/>
</file>